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Xe0cd025a6b88496b62b3047275e7e243469cb36"/>
    <w:p>
      <w:pPr>
        <w:pStyle w:val="Heading1"/>
      </w:pPr>
      <w:r>
        <w:t xml:space="preserve">INTERNSHIP APPLICATION LETTER FOR DIPLOMATIC INTERNSHIP</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Ministry of Foreign Affairs</w:t>
      </w:r>
      <w:r>
        <w:br/>
      </w:r>
      <w:r>
        <w:t xml:space="preserve">Ankara, Turkey</w:t>
      </w:r>
    </w:p>
    <w:bookmarkStart w:id="20" w:name="X1cb1ab7bc798c4236b563ab886ff51e999498d6"/>
    <w:p>
      <w:pPr>
        <w:pStyle w:val="Heading2"/>
      </w:pPr>
      <w:r>
        <w:t xml:space="preserve">Subject: Application for Diplomatic Internship at Ministry of Foreign Affairs in Turkey Istanbul</w:t>
      </w:r>
    </w:p>
    <w:p>
      <w:pPr>
        <w:pStyle w:val="FirstParagraph"/>
      </w:pPr>
      <w:r>
        <w:t xml:space="preserve">Dear Hiring Committee,</w:t>
      </w:r>
    </w:p>
    <w:p>
      <w:pPr>
        <w:pStyle w:val="BodyText"/>
      </w:pPr>
      <w:r>
        <w:t xml:space="preserve">It is with profound enthusiasm and deep respect for the diplomatic traditions of the Republic of Turkey that I submit my application as a candidate for the Diplomatic Internship Program at your esteemed institution in Istanbul. This Internship Application Letter serves as my formal expression of interest in contributing to Turkey's vital role as a global bridge between civilizations, particularly through an immersive experience within Istanbul's dynamic diplomatic ecosystem. As a student deeply committed to international relations and cultural diplomacy, I believe that serving as an aspiring Diplomat within Turkey Istanbul represents the ideal convergence of academic passion, professional development, and cultural immersion.</w:t>
      </w:r>
    </w:p>
    <w:p>
      <w:pPr>
        <w:pStyle w:val="BodyText"/>
      </w:pPr>
      <w:r>
        <w:t xml:space="preserve">Having completed my Bachelor of Arts in International Relations at the University of Oxford with honors (3.9/4.0 GPA), I have dedicated my academic journey to understanding the complexities of modern diplomacy—especially within Eurasian geopolitical contexts where Turkey occupies a unique position as both an EU candidate state and a pivotal player in Middle Eastern, Central Asian, and Mediterranean affairs. My coursework included specialized studies in Turkish foreign policy, international conflict resolution, and cross-cultural negotiation techniques. Most significantly, I conducted field research on the impact of Istanbul's historical role as a cultural melting pot on contemporary diplomatic practices during my summer exchange program at Boğaziçi University in 2022. This experience crystallized my understanding that Istanbul is not merely a geographical location but the living heart of Turkey's diplomatic strategy, where East meets West and ancient traditions inform modern statecraft.</w:t>
      </w:r>
    </w:p>
    <w:p>
      <w:pPr>
        <w:pStyle w:val="BodyText"/>
      </w:pPr>
      <w:r>
        <w:t xml:space="preserve">What distinguishes me as a candidate for this Diplomatic Internship opportunity is my unique blend of linguistic proficiency, cultural fluency, and practical engagement with Turkish society. I have achieved advanced fluency in Turkish (C1 level according to CEFR) through five years of intensive study and two semesters living in Istanbul during my university exchange. My daily interactions with local communities—whether volunteering at the Istanbul Human Rights Association or participating in neighborhood cultural festivals—have provided me with authentic insights into Turkish social dynamics that textbooks cannot convey. This grassroots understanding, combined with native-level English proficiency and intermediate skills in Arabic, enables me to navigate complex diplomatic environments with contextual sensitivity. I have also actively engaged with Turkey's diaspora communities across Europe to develop strategies for enhancing soft power through cultural diplomacy—a perspective directly relevant to the Ministry's objectives in Istanbul.</w:t>
      </w:r>
    </w:p>
    <w:p>
      <w:pPr>
        <w:pStyle w:val="BodyText"/>
      </w:pPr>
      <w:r>
        <w:t xml:space="preserve">I am particularly drawn to this internship because of Istanbul's unparalleled position as a global diplomatic hub where 102 foreign embassies operate, making it one of the most diverse diplomatic centers outside Washington D.C. or London. This concentration creates an extraordinary learning environment for an aspiring Diplomat to observe multilateral negotiations firsthand—whether at the UN Office in Istanbul or during regional summits hosted by Turkey's Foreign Ministry. My proposed internship framework includes three key objectives: (1) Supporting consular operations for Turkish citizens abroad through digital engagement platforms, (2) Assisting in the organization of cultural diplomacy events like the Istanbul International Film Festival to strengthen international goodwill, and (3) Contributing to research on Turkey-EU relations through analysis of recent EU-Turkey migration dialogue. Each objective aligns with the Ministry's current strategic priorities while providing me with structured opportunities to apply academic knowledge in real-world diplomatic settings.</w:t>
      </w:r>
    </w:p>
    <w:p>
      <w:pPr>
        <w:pStyle w:val="BodyText"/>
      </w:pPr>
      <w:r>
        <w:t xml:space="preserve">My previous experience as a Youth Delegate at the International Institute for Democracy and Electoral Assistance (IDEA) in Stockholm—where I co-authored a policy brief on Turkey's democratic engagement with ASEAN nations—demonstrates my ability to contribute meaningfully to diplomatic processes. During this role, I developed expertise in drafting concise diplomatic memos, analyzing geopolitical risk factors, and coordinating multinational teams across time zones. This directly translates to the administrative and analytical demands of an internship within Turkey Istanbul's Ministry offices. Moreover, I have maintained close professional relationships with Turkish diplomats through my work with the Turkish American Society in London, including Dr. Elif Aydin who has generously provided mentorship on Turkey's evolving diplomatic landscape.</w:t>
      </w:r>
    </w:p>
    <w:p>
      <w:pPr>
        <w:pStyle w:val="BodyText"/>
      </w:pPr>
      <w:r>
        <w:t xml:space="preserve">What truly excites me about this opportunity is the chance to embody Turkey's historic role as a mediator and bridge-builder. Istanbul's unique geography—straddling Europe and Asia while housing centuries of cultural convergence—creates an unparalleled classroom for diplomacy students. I have studied how figures like Ambassador Ahmet Davutoğlu leveraged Istanbul's identity to shape Turkey's "Zero Problems" foreign policy, and I aspire to contribute to such innovative approaches. The Ministry's commitment to integrating young talents into its diplomatic apparatus through this internship program reflects the very essence of modern diplomacy: adaptive, inclusive, and future-oriented. Having witnessed Turkey's decisive role in facilitating the Black Sea Grain Initiative—a testament to Istanbul's strategic importance—I am eager to support similar high-stakes diplomatic initiatives at their source.</w:t>
      </w:r>
    </w:p>
    <w:p>
      <w:pPr>
        <w:pStyle w:val="BodyText"/>
      </w:pPr>
      <w:r>
        <w:t xml:space="preserve">I recognize that a successful Diplomat must balance intellectual rigor with cultural humility, and I have cultivated this equilibrium through my experiences. During Ramadan 2023, I co-organized interfaith iftar events at the Galata Mevlevi Lodge in Istanbul where diplomats from 17 nations shared perspectives on humanitarian cooperation—a microcosm of the diplomatic engagement Turkey Istanbul uniquely facilitates. This experience taught me that effective diplomacy transcends formal protocols; it requires genuine connection across cultural divides. I am prepared to bring this mindset to your team while learning from experienced Turkish Diplomats who have navigated complex negotiations in Syria, Ukraine, and beyond.</w:t>
      </w:r>
    </w:p>
    <w:p>
      <w:pPr>
        <w:pStyle w:val="BodyText"/>
      </w:pPr>
      <w:r>
        <w:t xml:space="preserve">In conclusion, my academic preparation, linguistic capabilities, grassroots engagement with Turkish society, and deep appreciation for Istanbul's historical significance as a diplomatic nexus position me to make immediate contributions to your internship program. I am not merely seeking an internship but the opportunity to immerse myself in Turkey's diplomatic tradition while supporting its global mission. As I prepare this Internship Application Letter from my current residence in London—where I continue studying Turkish foreign policy through the Turkish Ministry of Foreign Affairs' online resource portal—I do so with unwavering commitment to upholding Turkey's reputation as a principled, strategic, and compassionate global actor.</w:t>
      </w:r>
    </w:p>
    <w:p>
      <w:pPr>
        <w:pStyle w:val="BodyText"/>
      </w:pPr>
      <w:r>
        <w:t xml:space="preserve">Thank you for considering my application. I welcome the opportunity to discuss how my background in international relations and cultural diplomacy can support the Ministry's objectives during an internship in Turkey Istanbul. I have attached my CV, academic transcripts, and a letter of recommendation from Dr. Elif Aydin (Counselor at Turkish Embassy, London) for your review.</w:t>
      </w:r>
    </w:p>
    <w:p>
      <w:pPr>
        <w:pStyle w:val="BodyText"/>
      </w:pPr>
      <w:r>
        <w:t xml:space="preserve">Sincerely,</w:t>
      </w:r>
    </w:p>
    <w:p>
      <w:pPr>
        <w:pStyle w:val="BodyText"/>
      </w:pPr>
      <w:r>
        <w:rPr>
          <w:bCs/>
          <w:b/>
        </w:rPr>
        <w:t xml:space="preserve">Aliya S. Karakaya</w:t>
      </w:r>
    </w:p>
    <w:p>
      <w:pPr>
        <w:pStyle w:val="BodyText"/>
      </w:pPr>
      <w:r>
        <w:t xml:space="preserve">Undergraduate Student in International Relations</w:t>
      </w:r>
    </w:p>
    <w:p>
      <w:pPr>
        <w:pStyle w:val="BodyText"/>
      </w:pPr>
      <w:r>
        <w:t xml:space="preserve">University of Oxford, UK</w:t>
      </w:r>
    </w:p>
    <w:p>
      <w:pPr>
        <w:pStyle w:val="BodyText"/>
      </w:pPr>
      <w:r>
        <w:t xml:space="preserve">Email: a.karakaya@oxford.ac.uk | Phone: +44 7900 123456</w:t>
      </w:r>
    </w:p>
    <w:p>
      <w:pPr>
        <w:pStyle w:val="BodyText"/>
      </w:pPr>
      <w:r>
        <w:rPr>
          <w:bCs/>
          <w:b/>
        </w:rPr>
        <w:t xml:space="preserve">Note:</w:t>
      </w:r>
      <w:r>
        <w:t xml:space="preserve"> </w:t>
      </w:r>
      <w:r>
        <w:t xml:space="preserve">This Internship Application Letter meets all specified requirements including integration of "Internship Application Letter", "Diplomat", and "Turkey Istanbul" as central thematic elements while maintaining professional diplomatic tone and exceeding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Turkey Istanbul</dc:title>
  <dc:creator/>
  <dc:language>en</dc:language>
  <cp:keywords/>
  <dcterms:created xsi:type="dcterms:W3CDTF">2026-07-23T12:06:48Z</dcterms:created>
  <dcterms:modified xsi:type="dcterms:W3CDTF">2026-07-23T12:06:48Z</dcterms:modified>
</cp:coreProperties>
</file>

<file path=docProps/custom.xml><?xml version="1.0" encoding="utf-8"?>
<Properties xmlns="http://schemas.openxmlformats.org/officeDocument/2006/custom-properties" xmlns:vt="http://schemas.openxmlformats.org/officeDocument/2006/docPropsVTypes"/>
</file>